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CE522" w14:textId="4601BB33" w:rsidR="00FF705C" w:rsidRPr="005E568C" w:rsidRDefault="00000000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pict w14:anchorId="0E6D6251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63" type="#_x0000_t202" style="position:absolute;margin-left:354pt;margin-top:-.05pt;width:112.4pt;height:34.4pt;z-index:251675648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stroked="f" strokeweight="0">
            <v:textbox style="mso-fit-shape-to-text:t">
              <w:txbxContent>
                <w:p w14:paraId="25378B1D" w14:textId="17AD3B73" w:rsidR="00EF615F" w:rsidRPr="00013842" w:rsidRDefault="00EF615F" w:rsidP="00EF615F">
                  <w:pPr>
                    <w:jc w:val="right"/>
                    <w:rPr>
                      <w:b/>
                      <w:bCs/>
                      <w:sz w:val="20"/>
                      <w:szCs w:val="20"/>
                    </w:rPr>
                  </w:pPr>
                  <w:r w:rsidRPr="00013842">
                    <w:rPr>
                      <w:rFonts w:ascii="Arial" w:hAnsi="Arial" w:cs="Arial"/>
                      <w:b/>
                      <w:bCs/>
                      <w:sz w:val="20"/>
                      <w:szCs w:val="20"/>
                      <w:shd w:val="clear" w:color="auto" w:fill="FFFFFF"/>
                    </w:rPr>
                    <w:t>FORM: GS-0</w:t>
                  </w:r>
                  <w:r w:rsidR="00A8416F" w:rsidRPr="00013842">
                    <w:rPr>
                      <w:rFonts w:ascii="Arial" w:hAnsi="Arial" w:cs="Arial"/>
                      <w:b/>
                      <w:bCs/>
                      <w:sz w:val="20"/>
                      <w:szCs w:val="20"/>
                      <w:shd w:val="clear" w:color="auto" w:fill="FFFFFF"/>
                    </w:rPr>
                    <w:t>1</w:t>
                  </w:r>
                  <w:r w:rsidR="001F46C8">
                    <w:rPr>
                      <w:rFonts w:ascii="Arial" w:hAnsi="Arial" w:cs="Arial"/>
                      <w:b/>
                      <w:bCs/>
                      <w:sz w:val="20"/>
                      <w:szCs w:val="20"/>
                      <w:shd w:val="clear" w:color="auto" w:fill="FFFFFF"/>
                    </w:rPr>
                    <w:t xml:space="preserve"> (v1)</w:t>
                  </w:r>
                </w:p>
              </w:txbxContent>
            </v:textbox>
          </v:shape>
        </w:pict>
      </w:r>
      <w:r w:rsidR="006E6C6D" w:rsidRPr="005E568C">
        <w:rPr>
          <w:rFonts w:ascii="Times New Roman" w:eastAsia="Times New Roman" w:hAnsi="Times New Roman" w:cs="Times New Roman"/>
          <w:b/>
          <w:bCs/>
          <w:noProof/>
          <w:sz w:val="34"/>
          <w:szCs w:val="20"/>
        </w:rPr>
        <w:drawing>
          <wp:anchor distT="0" distB="0" distL="114300" distR="114300" simplePos="0" relativeHeight="251657216" behindDoc="1" locked="0" layoutInCell="1" allowOverlap="1" wp14:anchorId="330DF7AF" wp14:editId="59C58478">
            <wp:simplePos x="0" y="0"/>
            <wp:positionH relativeFrom="column">
              <wp:posOffset>577850</wp:posOffset>
            </wp:positionH>
            <wp:positionV relativeFrom="paragraph">
              <wp:posOffset>88900</wp:posOffset>
            </wp:positionV>
            <wp:extent cx="666750" cy="685800"/>
            <wp:effectExtent l="0" t="0" r="0" b="0"/>
            <wp:wrapNone/>
            <wp:docPr id="4" name="Picture 4" descr="D:\PHM\Data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PHM\Data\logo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57F760" w14:textId="77777777" w:rsidR="008708CD" w:rsidRPr="00745462" w:rsidRDefault="008708CD" w:rsidP="008708CD">
      <w:pPr>
        <w:ind w:left="900"/>
        <w:jc w:val="center"/>
        <w:rPr>
          <w:rFonts w:ascii="Bodoni Bk BT" w:hAnsi="Bodoni Bk BT"/>
          <w:b/>
          <w:bCs/>
          <w:sz w:val="32"/>
          <w:szCs w:val="32"/>
        </w:rPr>
      </w:pPr>
      <w:r w:rsidRPr="00745462">
        <w:rPr>
          <w:rFonts w:ascii="Bodoni Bk BT" w:hAnsi="Bodoni Bk BT"/>
          <w:b/>
          <w:bCs/>
          <w:sz w:val="32"/>
          <w:szCs w:val="32"/>
        </w:rPr>
        <w:t>COMSATS University Islamabad</w:t>
      </w:r>
    </w:p>
    <w:p w14:paraId="4B66A0FF" w14:textId="1F3CD273" w:rsidR="00682E87" w:rsidRDefault="005E568C" w:rsidP="00682E87">
      <w:pPr>
        <w:ind w:left="900"/>
        <w:jc w:val="center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E568C">
        <w:rPr>
          <w:rFonts w:ascii="Times New Roman" w:eastAsia="Times New Roman" w:hAnsi="Times New Roman" w:cs="Times New Roman"/>
          <w:bCs/>
          <w:sz w:val="28"/>
          <w:szCs w:val="28"/>
        </w:rPr>
        <w:t xml:space="preserve">Application for Extension in </w:t>
      </w:r>
      <w:r w:rsidR="00682E87" w:rsidRPr="005E568C">
        <w:rPr>
          <w:rFonts w:ascii="Times New Roman" w:eastAsia="Times New Roman" w:hAnsi="Times New Roman" w:cs="Times New Roman"/>
          <w:bCs/>
          <w:sz w:val="28"/>
          <w:szCs w:val="28"/>
        </w:rPr>
        <w:t>the Duration</w:t>
      </w:r>
      <w:r w:rsidRPr="005E568C">
        <w:rPr>
          <w:rFonts w:ascii="Times New Roman" w:eastAsia="Times New Roman" w:hAnsi="Times New Roman" w:cs="Times New Roman"/>
          <w:bCs/>
          <w:sz w:val="28"/>
          <w:szCs w:val="28"/>
        </w:rPr>
        <w:t xml:space="preserve"> of Studies</w:t>
      </w:r>
    </w:p>
    <w:p w14:paraId="3B3B2802" w14:textId="6015F916" w:rsidR="00682E87" w:rsidRPr="00DA5338" w:rsidRDefault="00682E87" w:rsidP="00682E87">
      <w:pPr>
        <w:ind w:left="567"/>
        <w:jc w:val="center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DA5338">
        <w:rPr>
          <w:rFonts w:ascii="Times New Roman" w:eastAsia="Times New Roman" w:hAnsi="Times New Roman" w:cs="Times New Roman"/>
          <w:bCs/>
          <w:sz w:val="28"/>
          <w:szCs w:val="28"/>
        </w:rPr>
        <w:t xml:space="preserve">MS </w:t>
      </w:r>
      <w:r w:rsidRPr="00DA5338">
        <w:rPr>
          <w:rFonts w:ascii="Segoe UI Symbol" w:eastAsia="Times New Roman" w:hAnsi="Segoe UI Symbol" w:cs="Segoe UI Symbol"/>
          <w:bCs/>
          <w:sz w:val="28"/>
          <w:szCs w:val="28"/>
        </w:rPr>
        <w:t>☐</w:t>
      </w:r>
      <w:r w:rsidRPr="00DA5338">
        <w:rPr>
          <w:rFonts w:ascii="Times New Roman" w:eastAsia="Times New Roman" w:hAnsi="Times New Roman" w:cs="Times New Roman"/>
          <w:bCs/>
          <w:sz w:val="28"/>
          <w:szCs w:val="28"/>
        </w:rPr>
        <w:t xml:space="preserve"> Ph.D.</w:t>
      </w:r>
      <w:r w:rsidRPr="00DA5338">
        <w:rPr>
          <w:rFonts w:ascii="Segoe UI Symbol" w:eastAsia="Times New Roman" w:hAnsi="Segoe UI Symbol" w:cs="Segoe UI Symbol"/>
          <w:bCs/>
          <w:sz w:val="28"/>
          <w:szCs w:val="28"/>
        </w:rPr>
        <w:t>☐</w:t>
      </w:r>
    </w:p>
    <w:p w14:paraId="229F4E02" w14:textId="77777777" w:rsidR="00FF705C" w:rsidRPr="005E568C" w:rsidRDefault="00FF705C">
      <w:pPr>
        <w:spacing w:before="11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08" w:type="dxa"/>
        <w:tblLook w:val="04A0" w:firstRow="1" w:lastRow="0" w:firstColumn="1" w:lastColumn="0" w:noHBand="0" w:noVBand="1"/>
      </w:tblPr>
      <w:tblGrid>
        <w:gridCol w:w="4230"/>
        <w:gridCol w:w="3870"/>
      </w:tblGrid>
      <w:tr w:rsidR="00BA3EA2" w:rsidRPr="005E568C" w14:paraId="10CB1428" w14:textId="77777777" w:rsidTr="000D7D61">
        <w:trPr>
          <w:trHeight w:hRule="exact" w:val="432"/>
        </w:trPr>
        <w:tc>
          <w:tcPr>
            <w:tcW w:w="4230" w:type="dxa"/>
          </w:tcPr>
          <w:p w14:paraId="1EB818D6" w14:textId="75C2D2E5" w:rsidR="00BA3EA2" w:rsidRPr="000D7D61" w:rsidRDefault="005E568C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 xml:space="preserve">Student’s </w:t>
            </w:r>
            <w:r w:rsidR="00BA3EA2" w:rsidRPr="000D7D61">
              <w:rPr>
                <w:rFonts w:cs="Times New Roman"/>
                <w:sz w:val="20"/>
                <w:szCs w:val="20"/>
              </w:rPr>
              <w:t>Name:</w:t>
            </w:r>
          </w:p>
        </w:tc>
        <w:tc>
          <w:tcPr>
            <w:tcW w:w="3870" w:type="dxa"/>
          </w:tcPr>
          <w:p w14:paraId="179D8384" w14:textId="5D780FDD" w:rsidR="00BA3EA2" w:rsidRPr="000D7D61" w:rsidRDefault="00BA3EA2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Registration #</w:t>
            </w:r>
          </w:p>
        </w:tc>
      </w:tr>
      <w:tr w:rsidR="00BA3EA2" w:rsidRPr="005E568C" w14:paraId="750FBC69" w14:textId="77777777" w:rsidTr="000D7D61">
        <w:trPr>
          <w:trHeight w:hRule="exact" w:val="432"/>
        </w:trPr>
        <w:tc>
          <w:tcPr>
            <w:tcW w:w="4230" w:type="dxa"/>
          </w:tcPr>
          <w:p w14:paraId="59D0F4A8" w14:textId="22E747B3" w:rsidR="00BA3EA2" w:rsidRPr="000D7D61" w:rsidRDefault="00BA3EA2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Program</w:t>
            </w:r>
            <w:r w:rsidR="005B5A60" w:rsidRPr="000D7D61">
              <w:rPr>
                <w:rFonts w:cs="Times New Roman"/>
                <w:sz w:val="20"/>
                <w:szCs w:val="20"/>
              </w:rPr>
              <w:t>:</w:t>
            </w:r>
          </w:p>
        </w:tc>
        <w:tc>
          <w:tcPr>
            <w:tcW w:w="3870" w:type="dxa"/>
          </w:tcPr>
          <w:p w14:paraId="4046BEBA" w14:textId="48F1E62E" w:rsidR="00BA3EA2" w:rsidRPr="000D7D61" w:rsidRDefault="00BA3EA2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Department</w:t>
            </w:r>
            <w:r w:rsidR="005B5A60" w:rsidRPr="000D7D61">
              <w:rPr>
                <w:rFonts w:cs="Times New Roman"/>
                <w:sz w:val="20"/>
                <w:szCs w:val="20"/>
              </w:rPr>
              <w:t>:</w:t>
            </w:r>
            <w:r w:rsidR="001B4CED" w:rsidRPr="000D7D61">
              <w:rPr>
                <w:rFonts w:cs="Times New Roman"/>
                <w:sz w:val="20"/>
                <w:szCs w:val="20"/>
              </w:rPr>
              <w:t xml:space="preserve"> </w:t>
            </w:r>
          </w:p>
        </w:tc>
      </w:tr>
      <w:tr w:rsidR="005E568C" w:rsidRPr="005E568C" w14:paraId="41EAF53C" w14:textId="77777777" w:rsidTr="000D7D61">
        <w:trPr>
          <w:trHeight w:hRule="exact" w:val="432"/>
        </w:trPr>
        <w:tc>
          <w:tcPr>
            <w:tcW w:w="4230" w:type="dxa"/>
          </w:tcPr>
          <w:p w14:paraId="3E875ED4" w14:textId="779500EB" w:rsidR="005E568C" w:rsidRPr="000D7D61" w:rsidRDefault="005E568C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Campus:</w:t>
            </w:r>
          </w:p>
        </w:tc>
        <w:tc>
          <w:tcPr>
            <w:tcW w:w="3870" w:type="dxa"/>
          </w:tcPr>
          <w:p w14:paraId="6A4DB378" w14:textId="2302C134" w:rsidR="005E568C" w:rsidRPr="000D7D61" w:rsidRDefault="005E568C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Date of application:</w:t>
            </w:r>
          </w:p>
        </w:tc>
      </w:tr>
      <w:tr w:rsidR="00BA3EA2" w:rsidRPr="005E568C" w14:paraId="18AA385C" w14:textId="77777777" w:rsidTr="002D62DC">
        <w:trPr>
          <w:trHeight w:hRule="exact" w:val="432"/>
        </w:trPr>
        <w:tc>
          <w:tcPr>
            <w:tcW w:w="4230" w:type="dxa"/>
            <w:tcBorders>
              <w:bottom w:val="single" w:sz="4" w:space="0" w:color="auto"/>
            </w:tcBorders>
          </w:tcPr>
          <w:p w14:paraId="77BBF5FD" w14:textId="38C3A179" w:rsidR="00BA3EA2" w:rsidRPr="000D7D61" w:rsidRDefault="008B5E9E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Extension requested semester:</w:t>
            </w: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14:paraId="00D8CFD8" w14:textId="69A2A9EC" w:rsidR="00BA3EA2" w:rsidRPr="000D7D61" w:rsidRDefault="003E6C9D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Extension</w:t>
            </w:r>
            <w:r w:rsidR="005E568C" w:rsidRPr="000D7D61">
              <w:rPr>
                <w:rFonts w:cs="Times New Roman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a</w:t>
            </w:r>
            <w:r w:rsidR="005E568C" w:rsidRPr="000D7D61">
              <w:rPr>
                <w:rFonts w:cs="Times New Roman"/>
                <w:sz w:val="20"/>
                <w:szCs w:val="20"/>
              </w:rPr>
              <w:t xml:space="preserve">vailed </w:t>
            </w:r>
            <w:r>
              <w:rPr>
                <w:rFonts w:cs="Times New Roman"/>
                <w:sz w:val="20"/>
                <w:szCs w:val="20"/>
              </w:rPr>
              <w:t>b</w:t>
            </w:r>
            <w:r w:rsidR="005E568C" w:rsidRPr="000D7D61">
              <w:rPr>
                <w:rFonts w:cs="Times New Roman"/>
                <w:sz w:val="20"/>
                <w:szCs w:val="20"/>
              </w:rPr>
              <w:t>efore? (Yes/No):</w:t>
            </w:r>
          </w:p>
        </w:tc>
      </w:tr>
      <w:tr w:rsidR="002D62DC" w:rsidRPr="005E568C" w14:paraId="5A783E72" w14:textId="77777777" w:rsidTr="002D62DC">
        <w:trPr>
          <w:trHeight w:hRule="exact" w:val="432"/>
        </w:trPr>
        <w:tc>
          <w:tcPr>
            <w:tcW w:w="4230" w:type="dxa"/>
            <w:tcBorders>
              <w:bottom w:val="nil"/>
              <w:right w:val="nil"/>
            </w:tcBorders>
          </w:tcPr>
          <w:p w14:paraId="5540DF50" w14:textId="32F9A4BB" w:rsidR="002D62DC" w:rsidRPr="000D7D61" w:rsidRDefault="002D62DC" w:rsidP="002D62D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ocuments Required:</w:t>
            </w:r>
          </w:p>
        </w:tc>
        <w:tc>
          <w:tcPr>
            <w:tcW w:w="3870" w:type="dxa"/>
            <w:tcBorders>
              <w:left w:val="nil"/>
              <w:bottom w:val="nil"/>
            </w:tcBorders>
          </w:tcPr>
          <w:p w14:paraId="34C3E6C1" w14:textId="46DD5725" w:rsidR="002D62DC" w:rsidRPr="000D7D61" w:rsidRDefault="002D62DC" w:rsidP="002D62D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</w:p>
        </w:tc>
      </w:tr>
      <w:tr w:rsidR="002D62DC" w:rsidRPr="005E568C" w14:paraId="077A1FF4" w14:textId="77777777" w:rsidTr="002D62DC">
        <w:trPr>
          <w:trHeight w:hRule="exact" w:val="432"/>
        </w:trPr>
        <w:tc>
          <w:tcPr>
            <w:tcW w:w="4230" w:type="dxa"/>
            <w:tcBorders>
              <w:top w:val="nil"/>
              <w:bottom w:val="single" w:sz="4" w:space="0" w:color="auto"/>
              <w:right w:val="nil"/>
            </w:tcBorders>
          </w:tcPr>
          <w:p w14:paraId="58D32541" w14:textId="38E073A4" w:rsidR="002D62DC" w:rsidRPr="000D7D61" w:rsidRDefault="002D62DC" w:rsidP="002D62D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(a) </w:t>
            </w:r>
            <w:r w:rsidRPr="000D7D61">
              <w:rPr>
                <w:rFonts w:cs="Times New Roman"/>
                <w:sz w:val="20"/>
                <w:szCs w:val="20"/>
              </w:rPr>
              <w:t xml:space="preserve">Progress </w:t>
            </w:r>
            <w:r>
              <w:rPr>
                <w:rFonts w:cs="Times New Roman"/>
                <w:sz w:val="20"/>
                <w:szCs w:val="20"/>
              </w:rPr>
              <w:t>r</w:t>
            </w:r>
            <w:r w:rsidRPr="000D7D61">
              <w:rPr>
                <w:rFonts w:cs="Times New Roman"/>
                <w:sz w:val="20"/>
                <w:szCs w:val="20"/>
              </w:rPr>
              <w:t xml:space="preserve">eport </w:t>
            </w:r>
            <w:r>
              <w:rPr>
                <w:rFonts w:cs="Times New Roman"/>
                <w:sz w:val="20"/>
                <w:szCs w:val="20"/>
              </w:rPr>
              <w:t>a</w:t>
            </w:r>
            <w:r w:rsidRPr="000D7D61">
              <w:rPr>
                <w:rFonts w:cs="Times New Roman"/>
                <w:sz w:val="20"/>
                <w:szCs w:val="20"/>
              </w:rPr>
              <w:t>ttached? (Yes</w:t>
            </w:r>
            <w:r w:rsidR="005F2AFD">
              <w:rPr>
                <w:rFonts w:cs="Times New Roman"/>
                <w:sz w:val="20"/>
                <w:szCs w:val="20"/>
              </w:rPr>
              <w:t xml:space="preserve"> </w:t>
            </w:r>
            <w:r w:rsidRPr="000D7D61">
              <w:rPr>
                <w:rFonts w:cs="Times New Roman"/>
                <w:sz w:val="20"/>
                <w:szCs w:val="20"/>
              </w:rPr>
              <w:t>/</w:t>
            </w:r>
            <w:r w:rsidR="005F2AFD">
              <w:rPr>
                <w:rFonts w:cs="Times New Roman"/>
                <w:sz w:val="20"/>
                <w:szCs w:val="20"/>
              </w:rPr>
              <w:t xml:space="preserve"> </w:t>
            </w:r>
            <w:r w:rsidRPr="000D7D61">
              <w:rPr>
                <w:rFonts w:cs="Times New Roman"/>
                <w:sz w:val="20"/>
                <w:szCs w:val="20"/>
              </w:rPr>
              <w:t xml:space="preserve">No): </w:t>
            </w: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</w:tcBorders>
          </w:tcPr>
          <w:p w14:paraId="3749060E" w14:textId="2F1EC8E4" w:rsidR="002D62DC" w:rsidRPr="000D7D61" w:rsidRDefault="002D62DC" w:rsidP="002D62D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(b) </w:t>
            </w:r>
            <w:r w:rsidRPr="000D7D61">
              <w:rPr>
                <w:rFonts w:cs="Times New Roman"/>
                <w:sz w:val="20"/>
                <w:szCs w:val="20"/>
              </w:rPr>
              <w:t xml:space="preserve">Copy of </w:t>
            </w:r>
            <w:r>
              <w:rPr>
                <w:rFonts w:cs="Times New Roman"/>
                <w:sz w:val="20"/>
                <w:szCs w:val="20"/>
              </w:rPr>
              <w:t>t</w:t>
            </w:r>
            <w:r w:rsidRPr="000D7D61">
              <w:rPr>
                <w:rFonts w:cs="Times New Roman"/>
                <w:sz w:val="20"/>
                <w:szCs w:val="20"/>
              </w:rPr>
              <w:t xml:space="preserve">ranscript </w:t>
            </w:r>
            <w:r>
              <w:rPr>
                <w:rFonts w:cs="Times New Roman"/>
                <w:sz w:val="20"/>
                <w:szCs w:val="20"/>
              </w:rPr>
              <w:t>a</w:t>
            </w:r>
            <w:r w:rsidRPr="000D7D61">
              <w:rPr>
                <w:rFonts w:cs="Times New Roman"/>
                <w:sz w:val="20"/>
                <w:szCs w:val="20"/>
              </w:rPr>
              <w:t>ttached (Yes</w:t>
            </w:r>
            <w:r w:rsidR="005F2AFD">
              <w:rPr>
                <w:rFonts w:cs="Times New Roman"/>
                <w:sz w:val="20"/>
                <w:szCs w:val="20"/>
              </w:rPr>
              <w:t xml:space="preserve"> </w:t>
            </w:r>
            <w:r w:rsidRPr="000D7D61">
              <w:rPr>
                <w:rFonts w:cs="Times New Roman"/>
                <w:sz w:val="20"/>
                <w:szCs w:val="20"/>
              </w:rPr>
              <w:t>/</w:t>
            </w:r>
            <w:r w:rsidR="005F2AFD">
              <w:rPr>
                <w:rFonts w:cs="Times New Roman"/>
                <w:sz w:val="20"/>
                <w:szCs w:val="20"/>
              </w:rPr>
              <w:t xml:space="preserve"> </w:t>
            </w:r>
            <w:r w:rsidRPr="000D7D61">
              <w:rPr>
                <w:rFonts w:cs="Times New Roman"/>
                <w:sz w:val="20"/>
                <w:szCs w:val="20"/>
              </w:rPr>
              <w:t xml:space="preserve">No):    </w:t>
            </w:r>
          </w:p>
        </w:tc>
      </w:tr>
      <w:tr w:rsidR="002D62DC" w:rsidRPr="005E568C" w14:paraId="0BAB952D" w14:textId="77777777" w:rsidTr="000D7D61">
        <w:trPr>
          <w:trHeight w:hRule="exact" w:val="432"/>
        </w:trPr>
        <w:tc>
          <w:tcPr>
            <w:tcW w:w="810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A64E4D4" w14:textId="281B5C73" w:rsidR="002D62DC" w:rsidRPr="000D7D61" w:rsidRDefault="002D62DC" w:rsidP="002D62D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Reason for extension in studies:</w:t>
            </w:r>
          </w:p>
        </w:tc>
      </w:tr>
      <w:tr w:rsidR="002D62DC" w:rsidRPr="005E568C" w14:paraId="730F297F" w14:textId="77777777" w:rsidTr="000D7D61">
        <w:trPr>
          <w:trHeight w:hRule="exact" w:val="432"/>
        </w:trPr>
        <w:tc>
          <w:tcPr>
            <w:tcW w:w="810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48A6D" w14:textId="77777777" w:rsidR="002D62DC" w:rsidRPr="000D7D61" w:rsidRDefault="002D62DC" w:rsidP="002D62D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</w:p>
        </w:tc>
      </w:tr>
      <w:tr w:rsidR="002D62DC" w:rsidRPr="005E568C" w14:paraId="004C766B" w14:textId="77777777" w:rsidTr="000D7D61">
        <w:trPr>
          <w:trHeight w:hRule="exact" w:val="432"/>
        </w:trPr>
        <w:tc>
          <w:tcPr>
            <w:tcW w:w="8100" w:type="dxa"/>
            <w:gridSpan w:val="2"/>
            <w:tcBorders>
              <w:top w:val="single" w:sz="4" w:space="0" w:color="auto"/>
            </w:tcBorders>
          </w:tcPr>
          <w:p w14:paraId="1D1D18C8" w14:textId="7E4BD496" w:rsidR="002D62DC" w:rsidRPr="000D7D61" w:rsidRDefault="002D62DC" w:rsidP="002D62DC">
            <w:pPr>
              <w:pStyle w:val="BodyText"/>
              <w:spacing w:before="7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 xml:space="preserve">I </w:t>
            </w:r>
            <w:r w:rsidR="004B701B">
              <w:rPr>
                <w:rFonts w:cs="Times New Roman"/>
                <w:sz w:val="20"/>
                <w:szCs w:val="20"/>
              </w:rPr>
              <w:t>hereby request</w:t>
            </w:r>
            <w:r w:rsidRPr="000D7D61">
              <w:rPr>
                <w:rFonts w:cs="Times New Roman"/>
                <w:sz w:val="20"/>
                <w:szCs w:val="20"/>
              </w:rPr>
              <w:t xml:space="preserve"> for extension in studies for consideration under CUI rules.</w:t>
            </w:r>
          </w:p>
        </w:tc>
      </w:tr>
    </w:tbl>
    <w:p w14:paraId="21D73662" w14:textId="42FCDC2D" w:rsidR="00BA3EA2" w:rsidRPr="005E568C" w:rsidRDefault="000D4F36" w:rsidP="000D7D61">
      <w:pPr>
        <w:pStyle w:val="BodyText"/>
        <w:spacing w:before="70"/>
        <w:ind w:left="990"/>
        <w:rPr>
          <w:rFonts w:cs="Times New Roman"/>
          <w:b/>
          <w:bCs/>
          <w:sz w:val="16"/>
          <w:szCs w:val="16"/>
        </w:rPr>
      </w:pPr>
      <w:r w:rsidRPr="005E568C">
        <w:rPr>
          <w:rFonts w:cs="Times New Roman"/>
          <w:b/>
          <w:bCs/>
          <w:sz w:val="16"/>
          <w:szCs w:val="16"/>
        </w:rPr>
        <w:t>Note:</w:t>
      </w:r>
      <w:r w:rsidR="008B5E9E" w:rsidRPr="005E568C">
        <w:rPr>
          <w:rFonts w:cs="Times New Roman"/>
          <w:b/>
          <w:bCs/>
          <w:sz w:val="16"/>
          <w:szCs w:val="16"/>
        </w:rPr>
        <w:t xml:space="preserve"> </w:t>
      </w:r>
      <w:r w:rsidR="000D7D61">
        <w:rPr>
          <w:rFonts w:cs="Times New Roman"/>
          <w:b/>
          <w:bCs/>
          <w:sz w:val="16"/>
          <w:szCs w:val="16"/>
        </w:rPr>
        <w:t>E</w:t>
      </w:r>
      <w:r w:rsidR="008B5E9E" w:rsidRPr="005E568C">
        <w:rPr>
          <w:rFonts w:cs="Times New Roman"/>
          <w:b/>
          <w:bCs/>
          <w:sz w:val="16"/>
          <w:szCs w:val="16"/>
        </w:rPr>
        <w:t>xtension</w:t>
      </w:r>
      <w:r w:rsidR="000D7D61">
        <w:rPr>
          <w:rFonts w:cs="Times New Roman"/>
          <w:b/>
          <w:bCs/>
          <w:sz w:val="16"/>
          <w:szCs w:val="16"/>
        </w:rPr>
        <w:t xml:space="preserve"> may be</w:t>
      </w:r>
      <w:r w:rsidR="008B5E9E" w:rsidRPr="005E568C">
        <w:rPr>
          <w:rFonts w:cs="Times New Roman"/>
          <w:b/>
          <w:bCs/>
          <w:sz w:val="16"/>
          <w:szCs w:val="16"/>
        </w:rPr>
        <w:t xml:space="preserve"> granted</w:t>
      </w:r>
      <w:r w:rsidR="000D7D61">
        <w:rPr>
          <w:rFonts w:cs="Times New Roman"/>
          <w:b/>
          <w:bCs/>
          <w:sz w:val="16"/>
          <w:szCs w:val="16"/>
        </w:rPr>
        <w:t xml:space="preserve"> for a semester only</w:t>
      </w:r>
      <w:r w:rsidR="008B5E9E" w:rsidRPr="005E568C">
        <w:rPr>
          <w:rFonts w:cs="Times New Roman"/>
          <w:b/>
          <w:bCs/>
          <w:sz w:val="16"/>
          <w:szCs w:val="16"/>
        </w:rPr>
        <w:t xml:space="preserve">. </w:t>
      </w:r>
    </w:p>
    <w:p w14:paraId="4D88A2B8" w14:textId="26AC2BB1" w:rsidR="004E3FBF" w:rsidRPr="005E568C" w:rsidRDefault="004E3FBF" w:rsidP="005B5A60">
      <w:pPr>
        <w:pStyle w:val="BodyText"/>
        <w:ind w:left="648"/>
        <w:jc w:val="right"/>
        <w:rPr>
          <w:rFonts w:cs="Times New Roman"/>
          <w:sz w:val="24"/>
          <w:szCs w:val="24"/>
        </w:rPr>
      </w:pPr>
      <w:r w:rsidRPr="005E568C">
        <w:rPr>
          <w:rFonts w:cs="Times New Roman"/>
          <w:sz w:val="24"/>
          <w:szCs w:val="24"/>
        </w:rPr>
        <w:t>_____________</w:t>
      </w:r>
      <w:r w:rsidR="005B5A60" w:rsidRPr="005E568C">
        <w:rPr>
          <w:rFonts w:cs="Times New Roman"/>
          <w:sz w:val="24"/>
          <w:szCs w:val="24"/>
        </w:rPr>
        <w:t>___</w:t>
      </w:r>
      <w:r w:rsidRPr="005E568C">
        <w:rPr>
          <w:rFonts w:cs="Times New Roman"/>
          <w:sz w:val="24"/>
          <w:szCs w:val="24"/>
        </w:rPr>
        <w:t>_</w:t>
      </w:r>
    </w:p>
    <w:p w14:paraId="18016AC4" w14:textId="4EC603B0" w:rsidR="004E3FBF" w:rsidRPr="005E568C" w:rsidRDefault="0042145C" w:rsidP="005B5A60">
      <w:pPr>
        <w:pStyle w:val="BodyText"/>
        <w:ind w:left="648"/>
        <w:jc w:val="right"/>
        <w:rPr>
          <w:rFonts w:cs="Times New Roman"/>
          <w:b/>
          <w:bCs/>
          <w:sz w:val="24"/>
          <w:szCs w:val="24"/>
        </w:rPr>
      </w:pPr>
      <w:r w:rsidRPr="005E568C">
        <w:rPr>
          <w:rFonts w:cs="Times New Roman"/>
          <w:b/>
          <w:bCs/>
          <w:sz w:val="24"/>
          <w:szCs w:val="24"/>
        </w:rPr>
        <w:t>Applicant</w:t>
      </w:r>
      <w:r w:rsidR="000D7D61">
        <w:rPr>
          <w:rFonts w:cs="Times New Roman"/>
          <w:b/>
          <w:bCs/>
          <w:sz w:val="24"/>
          <w:szCs w:val="24"/>
        </w:rPr>
        <w:t>’s</w:t>
      </w:r>
      <w:r w:rsidR="004E3FBF" w:rsidRPr="005E568C">
        <w:rPr>
          <w:rFonts w:cs="Times New Roman"/>
          <w:b/>
          <w:bCs/>
          <w:sz w:val="24"/>
          <w:szCs w:val="24"/>
        </w:rPr>
        <w:t xml:space="preserve"> Signature</w:t>
      </w:r>
    </w:p>
    <w:tbl>
      <w:tblPr>
        <w:tblStyle w:val="TableGrid"/>
        <w:tblpPr w:leftFromText="180" w:rightFromText="180" w:vertAnchor="text" w:horzAnchor="margin" w:tblpXSpec="right" w:tblpY="182"/>
        <w:tblOverlap w:val="never"/>
        <w:tblW w:w="0" w:type="auto"/>
        <w:tblLook w:val="04A0" w:firstRow="1" w:lastRow="0" w:firstColumn="1" w:lastColumn="0" w:noHBand="0" w:noVBand="1"/>
      </w:tblPr>
      <w:tblGrid>
        <w:gridCol w:w="1436"/>
        <w:gridCol w:w="2884"/>
        <w:gridCol w:w="3978"/>
      </w:tblGrid>
      <w:tr w:rsidR="00047B87" w:rsidRPr="005E568C" w14:paraId="39BD2775" w14:textId="77777777" w:rsidTr="000D7D61">
        <w:tc>
          <w:tcPr>
            <w:tcW w:w="1436" w:type="dxa"/>
          </w:tcPr>
          <w:p w14:paraId="33351D40" w14:textId="77777777" w:rsidR="00047B87" w:rsidRPr="005E568C" w:rsidRDefault="00047B87" w:rsidP="009F184E">
            <w:pPr>
              <w:pStyle w:val="BodyText"/>
              <w:spacing w:before="70"/>
              <w:ind w:left="90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884" w:type="dxa"/>
          </w:tcPr>
          <w:p w14:paraId="17AFEF74" w14:textId="0A7B98F0" w:rsidR="00047B87" w:rsidRPr="005E568C" w:rsidRDefault="000D7D61" w:rsidP="009F184E">
            <w:pPr>
              <w:pStyle w:val="BodyText"/>
              <w:spacing w:before="70"/>
              <w:ind w:left="0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>
              <w:rPr>
                <w:rFonts w:cs="Times New Roman"/>
                <w:b/>
                <w:bCs/>
                <w:sz w:val="22"/>
                <w:szCs w:val="22"/>
              </w:rPr>
              <w:t>Recommendation</w:t>
            </w:r>
            <w:r w:rsidR="00CB5C20">
              <w:rPr>
                <w:rFonts w:cs="Times New Roman"/>
                <w:b/>
                <w:bCs/>
                <w:sz w:val="22"/>
                <w:szCs w:val="22"/>
              </w:rPr>
              <w:t>s</w:t>
            </w:r>
            <w:r>
              <w:rPr>
                <w:rFonts w:cs="Times New Roman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3978" w:type="dxa"/>
          </w:tcPr>
          <w:p w14:paraId="5381E864" w14:textId="77777777" w:rsidR="00047B87" w:rsidRPr="005E568C" w:rsidRDefault="00047B87" w:rsidP="009F184E">
            <w:pPr>
              <w:pStyle w:val="BodyText"/>
              <w:spacing w:before="70"/>
              <w:ind w:left="0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5E568C">
              <w:rPr>
                <w:rFonts w:cs="Times New Roman"/>
                <w:b/>
                <w:bCs/>
                <w:sz w:val="22"/>
                <w:szCs w:val="22"/>
              </w:rPr>
              <w:t>Name &amp; Signature</w:t>
            </w:r>
          </w:p>
        </w:tc>
      </w:tr>
      <w:tr w:rsidR="00047B87" w:rsidRPr="005E568C" w14:paraId="2AEE282E" w14:textId="77777777" w:rsidTr="000D7D61">
        <w:trPr>
          <w:trHeight w:hRule="exact" w:val="1382"/>
        </w:trPr>
        <w:tc>
          <w:tcPr>
            <w:tcW w:w="1436" w:type="dxa"/>
          </w:tcPr>
          <w:p w14:paraId="289F9942" w14:textId="77777777" w:rsidR="00047B87" w:rsidRPr="000D7D61" w:rsidRDefault="00047B87" w:rsidP="009F184E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0DC74615" w14:textId="77777777" w:rsidR="00047B87" w:rsidRPr="000D7D61" w:rsidRDefault="00047B87" w:rsidP="009F184E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D7D61">
              <w:rPr>
                <w:rFonts w:cs="Times New Roman"/>
                <w:b/>
                <w:bCs/>
                <w:sz w:val="20"/>
                <w:szCs w:val="20"/>
              </w:rPr>
              <w:t>Supervisor</w:t>
            </w:r>
          </w:p>
          <w:p w14:paraId="30D84396" w14:textId="1D6C2DBB" w:rsidR="00047B87" w:rsidRPr="000D7D61" w:rsidRDefault="00047B87" w:rsidP="000D7D61">
            <w:pPr>
              <w:pStyle w:val="BodyText"/>
              <w:spacing w:before="70"/>
              <w:ind w:left="0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84" w:type="dxa"/>
          </w:tcPr>
          <w:p w14:paraId="73A58E8E" w14:textId="4508CDA0" w:rsidR="00047B87" w:rsidRPr="000D7D61" w:rsidRDefault="00000000" w:rsidP="009F184E">
            <w:pPr>
              <w:pStyle w:val="BodyText"/>
              <w:spacing w:before="70"/>
              <w:ind w:left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noProof/>
                <w:sz w:val="20"/>
                <w:szCs w:val="20"/>
              </w:rPr>
              <w:pict w14:anchorId="6E39FA9E">
                <v:group id="_x0000_s1061" style="position:absolute;margin-left:10.05pt;margin-top:5.3pt;width:107.75pt;height:329.55pt;z-index:251673600;mso-position-horizontal-relative:text;mso-position-vertical-relative:text" coordorigin="2141,6779" coordsize="2155,6591">
                  <v:shape id="_x0000_s1051" type="#_x0000_t202" style="position:absolute;left:2141;top:6779;width:2155;height:461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 style="mso-next-textbox:#_x0000_s1051">
                      <w:txbxContent>
                        <w:p w14:paraId="72FD6DFB" w14:textId="77777777" w:rsidR="00047B87" w:rsidRPr="009F5EC9" w:rsidRDefault="00047B87" w:rsidP="00047B87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9F5EC9">
                            <w:rPr>
                              <w:rFonts w:cs="Times New Roman"/>
                              <w:b/>
                              <w:bCs/>
                            </w:rPr>
                            <w:t>Recommended</w:t>
                          </w:r>
                        </w:p>
                      </w:txbxContent>
                    </v:textbox>
                  </v:shape>
                  <v:shape id="_x0000_s1052" type="#_x0000_t202" style="position:absolute;left:2141;top:7362;width:2155;height:4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 style="mso-next-textbox:#_x0000_s1052">
                      <w:txbxContent>
                        <w:p w14:paraId="7F7128BF" w14:textId="77777777" w:rsidR="00047B87" w:rsidRPr="009F5EC9" w:rsidRDefault="00047B87" w:rsidP="00047B87">
                          <w:pPr>
                            <w:rPr>
                              <w:b/>
                              <w:bCs/>
                            </w:rPr>
                          </w:pPr>
                          <w:r w:rsidRPr="009F5EC9">
                            <w:rPr>
                              <w:rFonts w:cs="Times New Roman"/>
                              <w:b/>
                              <w:bCs/>
                            </w:rPr>
                            <w:t>Not Recommended</w:t>
                          </w:r>
                        </w:p>
                      </w:txbxContent>
                    </v:textbox>
                  </v:shape>
                  <v:shape id="_x0000_s1053" type="#_x0000_t202" style="position:absolute;left:2141;top:8161;width:2155;height:461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>
                      <w:txbxContent>
                        <w:p w14:paraId="7CFAC8C8" w14:textId="77777777" w:rsidR="00047B87" w:rsidRPr="009F5EC9" w:rsidRDefault="00047B87" w:rsidP="00047B87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9F5EC9">
                            <w:rPr>
                              <w:rFonts w:cs="Times New Roman"/>
                              <w:b/>
                              <w:bCs/>
                            </w:rPr>
                            <w:t>Recommended</w:t>
                          </w:r>
                        </w:p>
                      </w:txbxContent>
                    </v:textbox>
                  </v:shape>
                  <v:shape id="_x0000_s1054" type="#_x0000_t202" style="position:absolute;left:2141;top:8744;width:2155;height:4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 style="mso-next-textbox:#_x0000_s1054">
                      <w:txbxContent>
                        <w:p w14:paraId="5826354F" w14:textId="77777777" w:rsidR="00047B87" w:rsidRPr="009F5EC9" w:rsidRDefault="00047B87" w:rsidP="00047B87">
                          <w:pPr>
                            <w:rPr>
                              <w:b/>
                              <w:bCs/>
                            </w:rPr>
                          </w:pPr>
                          <w:r w:rsidRPr="009F5EC9">
                            <w:rPr>
                              <w:rFonts w:cs="Times New Roman"/>
                              <w:b/>
                              <w:bCs/>
                            </w:rPr>
                            <w:t>Not Recommended</w:t>
                          </w:r>
                        </w:p>
                      </w:txbxContent>
                    </v:textbox>
                  </v:shape>
                  <v:shape id="_x0000_s1055" type="#_x0000_t202" style="position:absolute;left:2141;top:9543;width:2155;height:461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>
                      <w:txbxContent>
                        <w:p w14:paraId="2C3F8E6A" w14:textId="77777777" w:rsidR="00047B87" w:rsidRPr="009F5EC9" w:rsidRDefault="00047B87" w:rsidP="00047B87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9F5EC9">
                            <w:rPr>
                              <w:rFonts w:cs="Times New Roman"/>
                              <w:b/>
                              <w:bCs/>
                            </w:rPr>
                            <w:t>Recommended</w:t>
                          </w:r>
                        </w:p>
                      </w:txbxContent>
                    </v:textbox>
                  </v:shape>
                  <v:shape id="_x0000_s1056" type="#_x0000_t202" style="position:absolute;left:2141;top:10126;width:2155;height:4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 style="mso-next-textbox:#_x0000_s1056">
                      <w:txbxContent>
                        <w:p w14:paraId="52E18101" w14:textId="77777777" w:rsidR="00047B87" w:rsidRPr="009F5EC9" w:rsidRDefault="00047B87" w:rsidP="00047B87">
                          <w:pPr>
                            <w:rPr>
                              <w:b/>
                              <w:bCs/>
                            </w:rPr>
                          </w:pPr>
                          <w:r w:rsidRPr="009F5EC9">
                            <w:rPr>
                              <w:rFonts w:cs="Times New Roman"/>
                              <w:b/>
                              <w:bCs/>
                            </w:rPr>
                            <w:t>Not Recommended</w:t>
                          </w:r>
                        </w:p>
                      </w:txbxContent>
                    </v:textbox>
                  </v:shape>
                  <v:shape id="_x0000_s1057" type="#_x0000_t202" style="position:absolute;left:2141;top:10925;width:2155;height:461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>
                      <w:txbxContent>
                        <w:p w14:paraId="16CA5E1D" w14:textId="6F2355AD" w:rsidR="00047B87" w:rsidRPr="009F5EC9" w:rsidRDefault="00CB5C20" w:rsidP="00047B87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rFonts w:cs="Times New Roman"/>
                              <w:b/>
                              <w:bCs/>
                            </w:rPr>
                            <w:t>Approved</w:t>
                          </w:r>
                        </w:p>
                      </w:txbxContent>
                    </v:textbox>
                  </v:shape>
                  <v:shape id="_x0000_s1058" type="#_x0000_t202" style="position:absolute;left:2141;top:11508;width:2155;height:4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 style="mso-next-textbox:#_x0000_s1058">
                      <w:txbxContent>
                        <w:p w14:paraId="6983A9E7" w14:textId="3A79294A" w:rsidR="00047B87" w:rsidRPr="009F5EC9" w:rsidRDefault="00CB5C20" w:rsidP="00CB5C20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rFonts w:cs="Times New Roman"/>
                              <w:b/>
                              <w:bCs/>
                            </w:rPr>
                            <w:t>Not Approved</w:t>
                          </w:r>
                        </w:p>
                      </w:txbxContent>
                    </v:textbox>
                  </v:shape>
                  <v:shape id="_x0000_s1059" type="#_x0000_t202" style="position:absolute;left:2141;top:12307;width:2155;height:461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>
                      <w:txbxContent>
                        <w:p w14:paraId="074534CF" w14:textId="4FD9670C" w:rsidR="00047B87" w:rsidRPr="009F5EC9" w:rsidRDefault="00CB5C20" w:rsidP="00047B87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rFonts w:cs="Times New Roman"/>
                              <w:b/>
                              <w:bCs/>
                            </w:rPr>
                            <w:t>Approved</w:t>
                          </w:r>
                        </w:p>
                      </w:txbxContent>
                    </v:textbox>
                  </v:shape>
                  <v:shape id="_x0000_s1060" type="#_x0000_t202" style="position:absolute;left:2141;top:12890;width:2155;height:4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 style="mso-next-textbox:#_x0000_s1060">
                      <w:txbxContent>
                        <w:p w14:paraId="105D2729" w14:textId="51D599D6" w:rsidR="00047B87" w:rsidRPr="009F5EC9" w:rsidRDefault="00CB5C20" w:rsidP="000D7D61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rFonts w:cs="Times New Roman"/>
                              <w:b/>
                              <w:bCs/>
                            </w:rPr>
                            <w:t>Not Approved</w:t>
                          </w:r>
                        </w:p>
                      </w:txbxContent>
                    </v:textbox>
                  </v:shape>
                </v:group>
              </w:pict>
            </w:r>
          </w:p>
        </w:tc>
        <w:tc>
          <w:tcPr>
            <w:tcW w:w="3978" w:type="dxa"/>
          </w:tcPr>
          <w:p w14:paraId="315ADF37" w14:textId="77777777" w:rsidR="00047B87" w:rsidRPr="000D7D61" w:rsidRDefault="00047B87" w:rsidP="009C724E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Name: _____________________________</w:t>
            </w:r>
          </w:p>
          <w:p w14:paraId="356A36CD" w14:textId="77777777" w:rsidR="002D62DC" w:rsidRDefault="002D62DC" w:rsidP="009C724E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</w:p>
          <w:p w14:paraId="46E06E24" w14:textId="1B22E443" w:rsidR="00047B87" w:rsidRPr="000D7D61" w:rsidRDefault="00047B87" w:rsidP="009C724E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Signature: _____________________</w:t>
            </w:r>
            <w:r w:rsidR="000D7D61" w:rsidRPr="000D7D61">
              <w:rPr>
                <w:rFonts w:cs="Times New Roman"/>
                <w:sz w:val="20"/>
                <w:szCs w:val="20"/>
              </w:rPr>
              <w:t>___</w:t>
            </w:r>
            <w:r w:rsidRPr="000D7D61">
              <w:rPr>
                <w:rFonts w:cs="Times New Roman"/>
                <w:sz w:val="20"/>
                <w:szCs w:val="20"/>
              </w:rPr>
              <w:t>__</w:t>
            </w:r>
          </w:p>
        </w:tc>
      </w:tr>
      <w:tr w:rsidR="002D62DC" w:rsidRPr="005E568C" w14:paraId="19911879" w14:textId="77777777" w:rsidTr="000D7D61">
        <w:trPr>
          <w:trHeight w:hRule="exact" w:val="1382"/>
        </w:trPr>
        <w:tc>
          <w:tcPr>
            <w:tcW w:w="1436" w:type="dxa"/>
          </w:tcPr>
          <w:p w14:paraId="0D884308" w14:textId="77777777" w:rsidR="002D62DC" w:rsidRPr="000D7D61" w:rsidRDefault="002D62DC" w:rsidP="002D62DC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3F8046F9" w14:textId="797181A8" w:rsidR="002D62DC" w:rsidRPr="000D7D61" w:rsidRDefault="002D62DC" w:rsidP="002D62DC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D7D61">
              <w:rPr>
                <w:rFonts w:cs="Times New Roman"/>
                <w:b/>
                <w:bCs/>
                <w:sz w:val="20"/>
                <w:szCs w:val="20"/>
              </w:rPr>
              <w:t xml:space="preserve">Head of the Department </w:t>
            </w:r>
          </w:p>
        </w:tc>
        <w:tc>
          <w:tcPr>
            <w:tcW w:w="2884" w:type="dxa"/>
          </w:tcPr>
          <w:p w14:paraId="372F99B8" w14:textId="14F5939B" w:rsidR="002D62DC" w:rsidRPr="000D7D61" w:rsidRDefault="002D62DC" w:rsidP="002D62DC">
            <w:pPr>
              <w:pStyle w:val="BodyText"/>
              <w:spacing w:before="70"/>
              <w:ind w:left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978" w:type="dxa"/>
          </w:tcPr>
          <w:p w14:paraId="45128937" w14:textId="77777777" w:rsidR="002D62DC" w:rsidRPr="000D7D61" w:rsidRDefault="002D62DC" w:rsidP="002D62DC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Name: _____________________________</w:t>
            </w:r>
          </w:p>
          <w:p w14:paraId="7326CD62" w14:textId="77777777" w:rsidR="002D62DC" w:rsidRDefault="002D62DC" w:rsidP="002D62DC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</w:p>
          <w:p w14:paraId="38290AD3" w14:textId="32A2109A" w:rsidR="002D62DC" w:rsidRPr="000D7D61" w:rsidRDefault="002D62DC" w:rsidP="002D62DC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Signature: __________________________</w:t>
            </w:r>
          </w:p>
        </w:tc>
      </w:tr>
      <w:tr w:rsidR="002D62DC" w:rsidRPr="005E568C" w14:paraId="518DC8F6" w14:textId="77777777" w:rsidTr="000D7D61">
        <w:trPr>
          <w:trHeight w:hRule="exact" w:val="1382"/>
        </w:trPr>
        <w:tc>
          <w:tcPr>
            <w:tcW w:w="1436" w:type="dxa"/>
          </w:tcPr>
          <w:p w14:paraId="6E6488EF" w14:textId="77777777" w:rsidR="002D62DC" w:rsidRPr="000D7D61" w:rsidRDefault="002D62DC" w:rsidP="002D62DC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21E634C2" w14:textId="747D454B" w:rsidR="002D62DC" w:rsidRPr="000D7D61" w:rsidRDefault="002D62DC" w:rsidP="002D62DC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D7D61">
              <w:rPr>
                <w:rFonts w:cs="Times New Roman"/>
                <w:b/>
                <w:bCs/>
                <w:sz w:val="20"/>
                <w:szCs w:val="20"/>
              </w:rPr>
              <w:t xml:space="preserve">Chairperson of the Department </w:t>
            </w:r>
          </w:p>
        </w:tc>
        <w:tc>
          <w:tcPr>
            <w:tcW w:w="2884" w:type="dxa"/>
          </w:tcPr>
          <w:p w14:paraId="1782BABD" w14:textId="3AAF40D9" w:rsidR="002D62DC" w:rsidRPr="000D7D61" w:rsidRDefault="002D62DC" w:rsidP="002D62DC">
            <w:pPr>
              <w:pStyle w:val="BodyText"/>
              <w:spacing w:before="70"/>
              <w:ind w:left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978" w:type="dxa"/>
          </w:tcPr>
          <w:p w14:paraId="6EA7F278" w14:textId="77777777" w:rsidR="002D62DC" w:rsidRPr="000D7D61" w:rsidRDefault="002D62DC" w:rsidP="002D62DC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Name: _____________________________</w:t>
            </w:r>
          </w:p>
          <w:p w14:paraId="3C0DEA24" w14:textId="77777777" w:rsidR="002D62DC" w:rsidRDefault="002D62DC" w:rsidP="002D62DC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</w:p>
          <w:p w14:paraId="0D42AA59" w14:textId="7CDC4D5A" w:rsidR="002D62DC" w:rsidRPr="000D7D61" w:rsidRDefault="002D62DC" w:rsidP="002D62DC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Signature: __________________________</w:t>
            </w:r>
          </w:p>
        </w:tc>
      </w:tr>
      <w:tr w:rsidR="002D62DC" w:rsidRPr="005E568C" w14:paraId="55D1B932" w14:textId="77777777" w:rsidTr="000D7D61">
        <w:trPr>
          <w:trHeight w:hRule="exact" w:val="1382"/>
        </w:trPr>
        <w:tc>
          <w:tcPr>
            <w:tcW w:w="1436" w:type="dxa"/>
          </w:tcPr>
          <w:p w14:paraId="47635AC9" w14:textId="77777777" w:rsidR="002D62DC" w:rsidRPr="000D7D61" w:rsidRDefault="002D62DC" w:rsidP="002D62DC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499EAD8E" w14:textId="762516B0" w:rsidR="002D62DC" w:rsidRPr="000D7D61" w:rsidRDefault="002D62DC" w:rsidP="002D62DC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D7D61">
              <w:rPr>
                <w:rFonts w:cs="Times New Roman"/>
                <w:b/>
                <w:bCs/>
                <w:sz w:val="20"/>
                <w:szCs w:val="20"/>
              </w:rPr>
              <w:t xml:space="preserve">Dean of the Faculty </w:t>
            </w:r>
          </w:p>
        </w:tc>
        <w:tc>
          <w:tcPr>
            <w:tcW w:w="2884" w:type="dxa"/>
          </w:tcPr>
          <w:p w14:paraId="677506F0" w14:textId="6CED7877" w:rsidR="002D62DC" w:rsidRPr="000D7D61" w:rsidRDefault="002D62DC" w:rsidP="002D62DC">
            <w:pPr>
              <w:pStyle w:val="BodyText"/>
              <w:spacing w:before="70"/>
              <w:ind w:left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978" w:type="dxa"/>
          </w:tcPr>
          <w:p w14:paraId="23123325" w14:textId="77777777" w:rsidR="002D62DC" w:rsidRPr="000D7D61" w:rsidRDefault="002D62DC" w:rsidP="002D62DC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Name: _____________________________</w:t>
            </w:r>
          </w:p>
          <w:p w14:paraId="0C40EAC9" w14:textId="77777777" w:rsidR="002D62DC" w:rsidRDefault="002D62DC" w:rsidP="002D62DC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</w:p>
          <w:p w14:paraId="0F9803AD" w14:textId="317BDA6A" w:rsidR="002D62DC" w:rsidRPr="000D7D61" w:rsidRDefault="002D62DC" w:rsidP="002D62DC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Signature: __________________________</w:t>
            </w:r>
          </w:p>
        </w:tc>
      </w:tr>
      <w:tr w:rsidR="002D62DC" w:rsidRPr="005E568C" w14:paraId="128A2982" w14:textId="77777777" w:rsidTr="000D7D61">
        <w:trPr>
          <w:trHeight w:hRule="exact" w:val="1382"/>
        </w:trPr>
        <w:tc>
          <w:tcPr>
            <w:tcW w:w="1436" w:type="dxa"/>
          </w:tcPr>
          <w:p w14:paraId="69BA9997" w14:textId="77777777" w:rsidR="002D62DC" w:rsidRPr="000D7D61" w:rsidRDefault="002D62DC" w:rsidP="002D62DC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36A31B4F" w14:textId="07E45EF8" w:rsidR="002D62DC" w:rsidRPr="000D7D61" w:rsidRDefault="002D62DC" w:rsidP="002D62DC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D7D61">
              <w:rPr>
                <w:rFonts w:cs="Times New Roman"/>
                <w:b/>
                <w:bCs/>
                <w:sz w:val="20"/>
                <w:szCs w:val="20"/>
              </w:rPr>
              <w:t>Registrar CUI</w:t>
            </w:r>
          </w:p>
        </w:tc>
        <w:tc>
          <w:tcPr>
            <w:tcW w:w="2884" w:type="dxa"/>
          </w:tcPr>
          <w:p w14:paraId="2A5B7D4B" w14:textId="64C13DB2" w:rsidR="002D62DC" w:rsidRPr="000D7D61" w:rsidRDefault="002D62DC" w:rsidP="002D62DC">
            <w:pPr>
              <w:pStyle w:val="BodyText"/>
              <w:spacing w:before="70"/>
              <w:ind w:left="0"/>
              <w:rPr>
                <w:rFonts w:cs="Times New Roman"/>
                <w:noProof/>
                <w:sz w:val="20"/>
                <w:szCs w:val="20"/>
              </w:rPr>
            </w:pPr>
          </w:p>
        </w:tc>
        <w:tc>
          <w:tcPr>
            <w:tcW w:w="3978" w:type="dxa"/>
          </w:tcPr>
          <w:p w14:paraId="32F444DA" w14:textId="77777777" w:rsidR="002D62DC" w:rsidRPr="000D7D61" w:rsidRDefault="002D62DC" w:rsidP="002D62DC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Name: _____________________________</w:t>
            </w:r>
          </w:p>
          <w:p w14:paraId="600229BF" w14:textId="77777777" w:rsidR="002D62DC" w:rsidRDefault="002D62DC" w:rsidP="002D62DC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</w:p>
          <w:p w14:paraId="12E266B0" w14:textId="4E087A53" w:rsidR="002D62DC" w:rsidRPr="000D7D61" w:rsidRDefault="002D62DC" w:rsidP="002D62DC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Signature: __________________________</w:t>
            </w:r>
          </w:p>
        </w:tc>
      </w:tr>
      <w:tr w:rsidR="002D62DC" w:rsidRPr="005E568C" w14:paraId="74A61816" w14:textId="77777777" w:rsidTr="004B701B">
        <w:trPr>
          <w:trHeight w:val="756"/>
        </w:trPr>
        <w:tc>
          <w:tcPr>
            <w:tcW w:w="8298" w:type="dxa"/>
            <w:gridSpan w:val="3"/>
          </w:tcPr>
          <w:p w14:paraId="038A8893" w14:textId="40627769" w:rsidR="002D62DC" w:rsidRPr="005E568C" w:rsidRDefault="002D62DC" w:rsidP="002D62DC">
            <w:pPr>
              <w:pStyle w:val="BodyText"/>
              <w:spacing w:before="70"/>
              <w:ind w:left="0"/>
              <w:rPr>
                <w:rFonts w:cs="Times New Roman"/>
                <w:sz w:val="22"/>
                <w:szCs w:val="22"/>
              </w:rPr>
            </w:pPr>
            <w:r w:rsidRPr="005E568C">
              <w:rPr>
                <w:rFonts w:cs="Times New Roman"/>
                <w:sz w:val="22"/>
                <w:szCs w:val="22"/>
              </w:rPr>
              <w:t xml:space="preserve">Notified vide Notification No. __________________ </w:t>
            </w:r>
            <w:r>
              <w:rPr>
                <w:rFonts w:cs="Times New Roman"/>
                <w:sz w:val="22"/>
                <w:szCs w:val="22"/>
              </w:rPr>
              <w:t>d</w:t>
            </w:r>
            <w:r w:rsidRPr="005E568C">
              <w:rPr>
                <w:rFonts w:cs="Times New Roman"/>
                <w:sz w:val="22"/>
                <w:szCs w:val="22"/>
              </w:rPr>
              <w:t>ated:_______________ by Office of Registrar</w:t>
            </w:r>
            <w:r>
              <w:rPr>
                <w:rFonts w:cs="Times New Roman"/>
                <w:sz w:val="22"/>
                <w:szCs w:val="22"/>
              </w:rPr>
              <w:t>.</w:t>
            </w:r>
          </w:p>
        </w:tc>
      </w:tr>
    </w:tbl>
    <w:p w14:paraId="1D88D369" w14:textId="77777777" w:rsidR="005B5A60" w:rsidRPr="005E568C" w:rsidRDefault="005B5A60" w:rsidP="005B5A60">
      <w:pPr>
        <w:pStyle w:val="BodyText"/>
        <w:ind w:left="648"/>
        <w:jc w:val="right"/>
        <w:rPr>
          <w:rFonts w:cs="Times New Roman"/>
          <w:sz w:val="24"/>
          <w:szCs w:val="24"/>
        </w:rPr>
      </w:pPr>
    </w:p>
    <w:p w14:paraId="313CE128" w14:textId="48FC6D95" w:rsidR="00FF705C" w:rsidRPr="005E568C" w:rsidRDefault="00FF61A9" w:rsidP="009C724E">
      <w:pPr>
        <w:framePr w:w="7920" w:wrap="auto" w:vAnchor="text" w:hAnchor="page" w:x="1269" w:y="8944"/>
        <w:ind w:left="540"/>
        <w:rPr>
          <w:rFonts w:ascii="Times New Roman" w:eastAsia="Times New Roman" w:hAnsi="Times New Roman" w:cs="Times New Roman"/>
          <w:sz w:val="24"/>
          <w:szCs w:val="24"/>
        </w:rPr>
        <w:sectPr w:rsidR="00FF705C" w:rsidRPr="005E568C" w:rsidSect="000D7D61">
          <w:type w:val="continuous"/>
          <w:pgSz w:w="9750" w:h="15410"/>
          <w:pgMar w:top="320" w:right="750" w:bottom="280" w:left="0" w:header="720" w:footer="720" w:gutter="0"/>
          <w:cols w:space="720"/>
        </w:sectPr>
      </w:pPr>
      <w:r w:rsidRPr="005E568C">
        <w:rPr>
          <w:rFonts w:ascii="Times New Roman" w:eastAsia="Times New Roman" w:hAnsi="Times New Roman" w:cs="Times New Roman"/>
          <w:sz w:val="24"/>
          <w:szCs w:val="24"/>
        </w:rPr>
        <w:br w:type="textWrapping" w:clear="all"/>
      </w:r>
    </w:p>
    <w:p w14:paraId="1C423593" w14:textId="3176FAD9" w:rsidR="00FF705C" w:rsidRPr="005E568C" w:rsidRDefault="00FF705C" w:rsidP="009F184E">
      <w:pPr>
        <w:pStyle w:val="BodyText"/>
        <w:spacing w:before="70"/>
        <w:ind w:left="0"/>
        <w:rPr>
          <w:rFonts w:cs="Times New Roman"/>
        </w:rPr>
      </w:pPr>
    </w:p>
    <w:sectPr w:rsidR="00FF705C" w:rsidRPr="005E568C" w:rsidSect="000F1AB4">
      <w:type w:val="continuous"/>
      <w:pgSz w:w="9750" w:h="15410"/>
      <w:pgMar w:top="320" w:right="320" w:bottom="280" w:left="0" w:header="720" w:footer="720" w:gutter="0"/>
      <w:cols w:num="2" w:space="720" w:equalWidth="0">
        <w:col w:w="2430" w:space="4078"/>
        <w:col w:w="2922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Bk BT">
    <w:altName w:val="Cambria"/>
    <w:panose1 w:val="02070603070706020303"/>
    <w:charset w:val="00"/>
    <w:family w:val="roman"/>
    <w:pitch w:val="variable"/>
    <w:sig w:usb0="800000AF" w:usb1="1000204A" w:usb2="00000000" w:usb3="00000000" w:csb0="0000001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NrK0tDAzsjA3NjFT0lEKTi0uzszPAykwqgUAPZUAUiwAAAA="/>
  </w:docVars>
  <w:rsids>
    <w:rsidRoot w:val="00FF705C"/>
    <w:rsid w:val="00013842"/>
    <w:rsid w:val="00017843"/>
    <w:rsid w:val="00047B87"/>
    <w:rsid w:val="00054CEF"/>
    <w:rsid w:val="000D4F36"/>
    <w:rsid w:val="000D7D61"/>
    <w:rsid w:val="000F1AB4"/>
    <w:rsid w:val="001B4CED"/>
    <w:rsid w:val="001F46C8"/>
    <w:rsid w:val="002349F6"/>
    <w:rsid w:val="002A0F74"/>
    <w:rsid w:val="002A1844"/>
    <w:rsid w:val="002A4F01"/>
    <w:rsid w:val="002C5F15"/>
    <w:rsid w:val="002D62DC"/>
    <w:rsid w:val="003C1333"/>
    <w:rsid w:val="003C2A03"/>
    <w:rsid w:val="003E6C9D"/>
    <w:rsid w:val="0042145C"/>
    <w:rsid w:val="004B701B"/>
    <w:rsid w:val="004E13A8"/>
    <w:rsid w:val="004E3FBF"/>
    <w:rsid w:val="00510622"/>
    <w:rsid w:val="005B5A60"/>
    <w:rsid w:val="005E568C"/>
    <w:rsid w:val="005F2AFD"/>
    <w:rsid w:val="006138EE"/>
    <w:rsid w:val="00640376"/>
    <w:rsid w:val="00682E87"/>
    <w:rsid w:val="006E6C6D"/>
    <w:rsid w:val="00731A27"/>
    <w:rsid w:val="007A017C"/>
    <w:rsid w:val="007D4B4C"/>
    <w:rsid w:val="008708CD"/>
    <w:rsid w:val="00876702"/>
    <w:rsid w:val="008B252C"/>
    <w:rsid w:val="008B366D"/>
    <w:rsid w:val="008B5E9E"/>
    <w:rsid w:val="008B7341"/>
    <w:rsid w:val="008C577D"/>
    <w:rsid w:val="008C6F61"/>
    <w:rsid w:val="008D1923"/>
    <w:rsid w:val="009B49CB"/>
    <w:rsid w:val="009B4F19"/>
    <w:rsid w:val="009C724E"/>
    <w:rsid w:val="009E7C0E"/>
    <w:rsid w:val="009F184E"/>
    <w:rsid w:val="009F5EC9"/>
    <w:rsid w:val="00A54828"/>
    <w:rsid w:val="00A8416F"/>
    <w:rsid w:val="00A93830"/>
    <w:rsid w:val="00AC0FF3"/>
    <w:rsid w:val="00AE35DA"/>
    <w:rsid w:val="00B1152B"/>
    <w:rsid w:val="00B70834"/>
    <w:rsid w:val="00B9787B"/>
    <w:rsid w:val="00BA3EA2"/>
    <w:rsid w:val="00C0437E"/>
    <w:rsid w:val="00CB5C20"/>
    <w:rsid w:val="00CC0E45"/>
    <w:rsid w:val="00CD2156"/>
    <w:rsid w:val="00D03274"/>
    <w:rsid w:val="00D05BF3"/>
    <w:rsid w:val="00D46A5B"/>
    <w:rsid w:val="00E7796B"/>
    <w:rsid w:val="00EA697B"/>
    <w:rsid w:val="00EB0C05"/>
    <w:rsid w:val="00ED35BC"/>
    <w:rsid w:val="00EF615F"/>
    <w:rsid w:val="00F02BF4"/>
    <w:rsid w:val="00F83FFD"/>
    <w:rsid w:val="00FF61A9"/>
    <w:rsid w:val="00FF7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64"/>
    <o:shapelayout v:ext="edit">
      <o:idmap v:ext="edit" data="1"/>
    </o:shapelayout>
  </w:shapeDefaults>
  <w:decimalSymbol w:val="."/>
  <w:listSeparator w:val=","/>
  <w14:docId w14:val="68E27DA2"/>
  <w15:docId w15:val="{EF95D80F-17C4-4156-A7BA-36FAD5881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513"/>
      <w:outlineLvl w:val="0"/>
    </w:pPr>
    <w:rPr>
      <w:rFonts w:ascii="Times New Roman" w:eastAsia="Times New Roman" w:hAnsi="Times New Roman"/>
      <w:sz w:val="30"/>
      <w:szCs w:val="30"/>
    </w:rPr>
  </w:style>
  <w:style w:type="paragraph" w:styleId="Heading2">
    <w:name w:val="heading 2"/>
    <w:basedOn w:val="Normal"/>
    <w:uiPriority w:val="1"/>
    <w:qFormat/>
    <w:pPr>
      <w:spacing w:before="66"/>
      <w:ind w:left="648" w:hanging="8"/>
      <w:outlineLvl w:val="1"/>
    </w:pPr>
    <w:rPr>
      <w:rFonts w:ascii="Times New Roman" w:eastAsia="Times New Roman" w:hAnsi="Times New Roman"/>
      <w:sz w:val="26"/>
      <w:szCs w:val="26"/>
    </w:rPr>
  </w:style>
  <w:style w:type="paragraph" w:styleId="Heading3">
    <w:name w:val="heading 3"/>
    <w:basedOn w:val="Normal"/>
    <w:uiPriority w:val="1"/>
    <w:qFormat/>
    <w:pPr>
      <w:outlineLvl w:val="2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ind w:left="662"/>
    </w:pPr>
    <w:rPr>
      <w:rFonts w:ascii="Times New Roman" w:eastAsia="Times New Roman" w:hAnsi="Times New Roman"/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unhideWhenUsed/>
    <w:rsid w:val="00BA3E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line2PDF.com</dc:creator>
  <cp:lastModifiedBy>Dr. Zia-Ur Rehman</cp:lastModifiedBy>
  <cp:revision>27</cp:revision>
  <dcterms:created xsi:type="dcterms:W3CDTF">2020-12-22T09:18:00Z</dcterms:created>
  <dcterms:modified xsi:type="dcterms:W3CDTF">2023-08-07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09T00:00:00Z</vt:filetime>
  </property>
  <property fmtid="{D5CDD505-2E9C-101B-9397-08002B2CF9AE}" pid="3" name="LastSaved">
    <vt:filetime>2018-02-09T00:00:00Z</vt:filetime>
  </property>
  <property fmtid="{D5CDD505-2E9C-101B-9397-08002B2CF9AE}" pid="4" name="GrammarlyDocumentId">
    <vt:lpwstr>e8815c56bb1b4ed473b118095a6fdf9f71b15fe9f08e87b8c9d627f9eb785cbb</vt:lpwstr>
  </property>
</Properties>
</file>